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Digital Technology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Technology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Solution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775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10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26/03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2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gital Technology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Digital Solution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xam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assignment is to be completed individually 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